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036D" w:rsidRPr="0057036D" w:rsidRDefault="0057036D" w:rsidP="0057036D">
      <w:pPr>
        <w:pStyle w:val="Default"/>
        <w:rPr>
          <w:noProof/>
          <w:lang w:val="hu-HU" w:eastAsia="hu-HU"/>
        </w:rPr>
      </w:pPr>
      <w:bookmarkStart w:id="0" w:name="_GoBack"/>
      <w:bookmarkEnd w:id="0"/>
      <w:r w:rsidRPr="0057036D">
        <w:rPr>
          <w:noProof/>
          <w:lang w:val="hu-HU" w:eastAsia="hu-HU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923155</wp:posOffset>
            </wp:positionH>
            <wp:positionV relativeFrom="paragraph">
              <wp:posOffset>-775970</wp:posOffset>
            </wp:positionV>
            <wp:extent cx="1005840" cy="1005840"/>
            <wp:effectExtent l="0" t="0" r="3810" b="3810"/>
            <wp:wrapNone/>
            <wp:docPr id="2" name="Kép 2" descr="C:\Users\krisztina.csongradi\Downloads\isa_logo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risztina.csongradi\Downloads\isa_logo 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100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56520" w:rsidRPr="008456AA" w:rsidRDefault="00844088" w:rsidP="00087D0A">
      <w:pPr>
        <w:pStyle w:val="Default"/>
        <w:rPr>
          <w:b/>
          <w:sz w:val="22"/>
          <w:lang w:val="en-GB"/>
        </w:rPr>
      </w:pPr>
      <w:r>
        <w:rPr>
          <w:b/>
          <w:noProof/>
          <w:sz w:val="22"/>
          <w:lang w:val="hu-HU" w:eastAsia="hu-HU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63CEFC1A" wp14:editId="16AA6F54">
                <wp:simplePos x="0" y="0"/>
                <wp:positionH relativeFrom="page">
                  <wp:posOffset>712470</wp:posOffset>
                </wp:positionH>
                <wp:positionV relativeFrom="page">
                  <wp:posOffset>713105</wp:posOffset>
                </wp:positionV>
                <wp:extent cx="6299200" cy="694690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0594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398"/>
                              <w:gridCol w:w="992"/>
                              <w:gridCol w:w="3224"/>
                              <w:gridCol w:w="600"/>
                              <w:gridCol w:w="992"/>
                            </w:tblGrid>
                            <w:tr w:rsidR="00420727" w:rsidRPr="0075517C" w:rsidTr="00087D0A">
                              <w:trPr>
                                <w:trHeight w:val="456"/>
                              </w:trPr>
                              <w:tc>
                                <w:tcPr>
                                  <w:tcW w:w="5778" w:type="dxa"/>
                                  <w:gridSpan w:val="3"/>
                                </w:tcPr>
                                <w:p w:rsidR="00087D0A" w:rsidRPr="00087D0A" w:rsidRDefault="00090699" w:rsidP="00087D0A">
                                  <w:pPr>
                                    <w:pStyle w:val="Default"/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ISA</w:t>
                                  </w:r>
                                  <w:r w:rsidR="00087D0A" w:rsidRPr="00087D0A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Tr</w:t>
                                  </w:r>
                                  <w:r w:rsidR="00F039D4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avel Grant dedicated to ECA2026</w:t>
                                  </w:r>
                                </w:p>
                                <w:p w:rsidR="00420727" w:rsidRPr="00087D0A" w:rsidRDefault="00420727" w:rsidP="00D235BC">
                                  <w:pPr>
                                    <w:pStyle w:val="Default"/>
                                    <w:rPr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087D0A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Application form </w:t>
                                  </w:r>
                                </w:p>
                                <w:p w:rsidR="00420727" w:rsidRPr="00087D0A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087D0A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31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392733" w:rsidTr="00087D0A">
                              <w:trPr>
                                <w:gridAfter w:val="2"/>
                                <w:wAfter w:w="1592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:rsidR="00420727" w:rsidRPr="00392733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9273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heck List</w:t>
                                  </w:r>
                                  <w:r w:rsidRPr="00392733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  <w:vAlign w:val="center"/>
                                </w:tcPr>
                                <w:p w:rsidR="00420727" w:rsidRPr="00392733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9" w:anchor="High_income" w:history="1">
                                    <w:r w:rsidRPr="00F05DBB">
                                      <w:rPr>
                                        <w:color w:val="0000FF"/>
                                        <w:sz w:val="20"/>
                                        <w:szCs w:val="20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23755B" w:rsidRDefault="00420727">
                            <w:r>
                              <w:rPr>
                                <w:sz w:val="20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CEFC1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6.1pt;margin-top:56.15pt;width:496pt;height:54.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V6tAIAALk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" o:allowincell="f" filled="f" stroked="f">
                <v:textbox>
                  <w:txbxContent>
                    <w:tbl>
                      <w:tblPr>
                        <w:tblW w:w="10594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398"/>
                        <w:gridCol w:w="992"/>
                        <w:gridCol w:w="3224"/>
                        <w:gridCol w:w="600"/>
                        <w:gridCol w:w="992"/>
                      </w:tblGrid>
                      <w:tr w:rsidR="00420727" w:rsidRPr="0075517C" w:rsidTr="00087D0A">
                        <w:trPr>
                          <w:trHeight w:val="456"/>
                        </w:trPr>
                        <w:tc>
                          <w:tcPr>
                            <w:tcW w:w="5778" w:type="dxa"/>
                            <w:gridSpan w:val="3"/>
                          </w:tcPr>
                          <w:p w:rsidR="00087D0A" w:rsidRPr="00087D0A" w:rsidRDefault="00090699" w:rsidP="00087D0A">
                            <w:pPr>
                              <w:pStyle w:val="Default"/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ISA</w:t>
                            </w:r>
                            <w:r w:rsidR="00087D0A" w:rsidRPr="00087D0A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 Tr</w:t>
                            </w:r>
                            <w:r w:rsidR="00F039D4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avel Grant dedicated to ECA2026</w:t>
                            </w:r>
                          </w:p>
                          <w:p w:rsidR="00420727" w:rsidRPr="00087D0A" w:rsidRDefault="00420727" w:rsidP="00D235BC">
                            <w:pPr>
                              <w:pStyle w:val="Default"/>
                              <w:rPr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87D0A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Application form </w:t>
                            </w:r>
                          </w:p>
                          <w:p w:rsidR="00420727" w:rsidRPr="00087D0A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87D0A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31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392733" w:rsidTr="00087D0A">
                        <w:trPr>
                          <w:gridAfter w:val="2"/>
                          <w:wAfter w:w="1592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:rsidR="00420727" w:rsidRPr="00392733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39273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heck List</w:t>
                            </w:r>
                            <w:r w:rsidRPr="003927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  <w:vAlign w:val="center"/>
                          </w:tcPr>
                          <w:p w:rsidR="00420727" w:rsidRPr="00392733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10" w:anchor="High_income" w:history="1">
                              <w:r w:rsidRPr="00F05DBB">
                                <w:rPr>
                                  <w:color w:val="0000FF"/>
                                  <w:sz w:val="20"/>
                                  <w:szCs w:val="20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23755B" w:rsidRDefault="00420727">
                      <w:r>
                        <w:rPr>
                          <w:sz w:val="20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</w:p>
    <w:p w:rsidR="00F56520" w:rsidRPr="0096202F" w:rsidRDefault="00F56520" w:rsidP="00F56520">
      <w:pPr>
        <w:pStyle w:val="Default"/>
        <w:ind w:left="720"/>
        <w:rPr>
          <w:b/>
          <w:sz w:val="22"/>
          <w:szCs w:val="22"/>
          <w:lang w:val="en-GB"/>
        </w:rPr>
      </w:pPr>
    </w:p>
    <w:p w:rsidR="00087D0A" w:rsidRPr="0096202F" w:rsidRDefault="00F039D4" w:rsidP="00E0715D">
      <w:pPr>
        <w:spacing w:after="0" w:line="240" w:lineRule="auto"/>
        <w:jc w:val="both"/>
        <w:rPr>
          <w:rFonts w:ascii="Trebuchet MS" w:hAnsi="Trebuchet MS" w:cs="Trebuchet MS"/>
          <w:b/>
          <w:bCs/>
          <w:lang w:val="en-GB"/>
        </w:rPr>
      </w:pPr>
      <w:r>
        <w:rPr>
          <w:rFonts w:ascii="Trebuchet MS" w:hAnsi="Trebuchet MS" w:cs="Trebuchet MS"/>
          <w:b/>
          <w:bCs/>
          <w:lang w:val="en-GB"/>
        </w:rPr>
        <w:t>Please complete the application electronically</w:t>
      </w:r>
      <w:r w:rsidR="00AC1DE2" w:rsidRPr="0096202F">
        <w:rPr>
          <w:rFonts w:ascii="Trebuchet MS" w:hAnsi="Trebuchet MS" w:cs="Trebuchet MS"/>
          <w:b/>
          <w:bCs/>
          <w:lang w:val="en-GB"/>
        </w:rPr>
        <w:t xml:space="preserve"> and </w:t>
      </w:r>
      <w:r>
        <w:rPr>
          <w:rFonts w:ascii="Trebuchet MS" w:hAnsi="Trebuchet MS" w:cs="Trebuchet MS"/>
          <w:b/>
          <w:bCs/>
          <w:lang w:val="en-GB"/>
        </w:rPr>
        <w:t xml:space="preserve">submit it as a </w:t>
      </w:r>
      <w:r w:rsidRPr="00F039D4">
        <w:rPr>
          <w:rFonts w:ascii="Trebuchet MS" w:hAnsi="Trebuchet MS" w:cs="Trebuchet MS"/>
          <w:b/>
          <w:bCs/>
          <w:u w:val="single"/>
          <w:lang w:val="en-GB"/>
        </w:rPr>
        <w:t>single PDF file</w:t>
      </w:r>
      <w:r w:rsidR="00420727" w:rsidRPr="0096202F">
        <w:rPr>
          <w:rFonts w:ascii="Trebuchet MS" w:hAnsi="Trebuchet MS" w:cs="Trebuchet MS"/>
          <w:b/>
          <w:bCs/>
          <w:lang w:val="en-GB"/>
        </w:rPr>
        <w:t xml:space="preserve"> to the EAA </w:t>
      </w:r>
      <w:r w:rsidR="0041329B" w:rsidRPr="0096202F">
        <w:rPr>
          <w:rFonts w:ascii="Trebuchet MS" w:hAnsi="Trebuchet MS" w:cs="Trebuchet MS"/>
          <w:b/>
          <w:bCs/>
          <w:lang w:val="en-GB"/>
        </w:rPr>
        <w:t>Office</w:t>
      </w:r>
      <w:r w:rsidR="00087D0A" w:rsidRPr="0096202F">
        <w:rPr>
          <w:rFonts w:ascii="Trebuchet MS" w:hAnsi="Trebuchet MS" w:cs="Trebuchet MS"/>
          <w:b/>
          <w:bCs/>
          <w:lang w:val="en-GB"/>
        </w:rPr>
        <w:t xml:space="preserve"> at </w:t>
      </w:r>
      <w:hyperlink r:id="rId11" w:history="1">
        <w:r w:rsidRPr="0004529F">
          <w:rPr>
            <w:rStyle w:val="Hiperhivatkozs"/>
            <w:rFonts w:ascii="Trebuchet MS" w:hAnsi="Trebuchet MS"/>
            <w:b/>
            <w:bCs/>
            <w:lang w:val="en-GB"/>
          </w:rPr>
          <w:t>office@andrologyacademy.net</w:t>
        </w:r>
      </w:hyperlink>
      <w:r w:rsidR="00087D0A" w:rsidRPr="0096202F">
        <w:rPr>
          <w:rFonts w:ascii="Trebuchet MS" w:hAnsi="Trebuchet MS" w:cs="Trebuchet MS"/>
          <w:b/>
          <w:bCs/>
          <w:lang w:val="en-GB"/>
        </w:rPr>
        <w:t>.</w:t>
      </w:r>
      <w:r>
        <w:rPr>
          <w:rFonts w:ascii="Trebuchet MS" w:hAnsi="Trebuchet MS" w:cs="Trebuchet MS"/>
          <w:b/>
          <w:bCs/>
          <w:lang w:val="en-GB"/>
        </w:rPr>
        <w:t xml:space="preserve"> This PDF should include your application form and a short CV with publications </w:t>
      </w:r>
      <w:r w:rsidR="008456AA" w:rsidRPr="0096202F">
        <w:rPr>
          <w:rFonts w:ascii="Trebuchet MS" w:hAnsi="Trebuchet MS" w:cs="Trebuchet MS"/>
          <w:b/>
          <w:bCs/>
          <w:lang w:val="en-GB"/>
        </w:rPr>
        <w:t>(last 3 years only)</w:t>
      </w:r>
      <w:r w:rsidR="0024181F" w:rsidRPr="0096202F">
        <w:rPr>
          <w:rFonts w:ascii="Trebuchet MS" w:hAnsi="Trebuchet MS" w:cs="Trebuchet MS"/>
          <w:b/>
          <w:bCs/>
          <w:lang w:val="en-GB"/>
        </w:rPr>
        <w:t>,</w:t>
      </w:r>
      <w:r w:rsidR="00B17639">
        <w:rPr>
          <w:rFonts w:ascii="Trebuchet MS" w:hAnsi="Trebuchet MS" w:cs="Trebuchet MS"/>
          <w:b/>
          <w:bCs/>
          <w:lang w:val="en-GB"/>
        </w:rPr>
        <w:t xml:space="preserve"> if available.</w:t>
      </w:r>
    </w:p>
    <w:p w:rsidR="00E9316E" w:rsidRDefault="00E9316E">
      <w:pPr>
        <w:pStyle w:val="Default"/>
        <w:rPr>
          <w:b/>
          <w:bCs/>
          <w:color w:val="auto"/>
          <w:sz w:val="22"/>
          <w:szCs w:val="22"/>
          <w:lang w:val="en-GB"/>
        </w:rPr>
      </w:pPr>
    </w:p>
    <w:p w:rsidR="00E9316E" w:rsidRPr="006D7178" w:rsidRDefault="00E9316E">
      <w:pPr>
        <w:pStyle w:val="Default"/>
        <w:rPr>
          <w:b/>
          <w:bCs/>
          <w:color w:val="auto"/>
          <w:sz w:val="22"/>
          <w:szCs w:val="22"/>
          <w:u w:val="single"/>
          <w:lang w:val="en-GB"/>
        </w:rPr>
      </w:pPr>
      <w:r w:rsidRPr="00C13DE0">
        <w:rPr>
          <w:b/>
          <w:bCs/>
          <w:color w:val="auto"/>
          <w:sz w:val="22"/>
          <w:szCs w:val="22"/>
          <w:lang w:val="en-GB"/>
        </w:rPr>
        <w:t>Deadline for application:</w:t>
      </w:r>
      <w:r w:rsidR="00B17639">
        <w:rPr>
          <w:b/>
          <w:bCs/>
          <w:color w:val="auto"/>
          <w:sz w:val="22"/>
          <w:szCs w:val="22"/>
          <w:u w:val="single"/>
          <w:lang w:val="en-GB"/>
        </w:rPr>
        <w:t xml:space="preserve"> </w:t>
      </w:r>
      <w:r w:rsidR="009847F6">
        <w:rPr>
          <w:b/>
          <w:bCs/>
          <w:color w:val="auto"/>
          <w:sz w:val="22"/>
          <w:szCs w:val="22"/>
          <w:u w:val="single"/>
          <w:lang w:val="en-GB"/>
        </w:rPr>
        <w:t xml:space="preserve">30 </w:t>
      </w:r>
      <w:r w:rsidR="00F039D4">
        <w:rPr>
          <w:b/>
          <w:bCs/>
          <w:color w:val="auto"/>
          <w:sz w:val="22"/>
          <w:szCs w:val="22"/>
          <w:u w:val="single"/>
          <w:lang w:val="en-GB"/>
        </w:rPr>
        <w:t>April 2026</w:t>
      </w:r>
    </w:p>
    <w:p w:rsidR="0096202F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96202F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Country of Residence</w:t>
      </w:r>
      <w:proofErr w:type="gramStart"/>
      <w:r w:rsidRPr="00713F03">
        <w:rPr>
          <w:color w:val="auto"/>
          <w:sz w:val="20"/>
          <w:szCs w:val="20"/>
          <w:lang w:val="en-GB"/>
        </w:rPr>
        <w:t>:  ...............................................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 </w:t>
      </w:r>
      <w:r w:rsidR="00B17639">
        <w:rPr>
          <w:color w:val="auto"/>
          <w:sz w:val="20"/>
          <w:szCs w:val="20"/>
          <w:lang w:val="en-GB"/>
        </w:rPr>
        <w:br/>
      </w:r>
      <w:r w:rsidR="00B17639">
        <w:rPr>
          <w:color w:val="auto"/>
          <w:sz w:val="20"/>
          <w:szCs w:val="20"/>
          <w:lang w:val="en-GB"/>
        </w:rPr>
        <w:br/>
        <w:t xml:space="preserve">Date of birth: </w:t>
      </w:r>
      <w:r w:rsidR="00B17639" w:rsidRPr="00713F03">
        <w:rPr>
          <w:color w:val="auto"/>
          <w:sz w:val="20"/>
          <w:szCs w:val="20"/>
          <w:lang w:val="en-GB"/>
        </w:rPr>
        <w:t xml:space="preserve">...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Email:  </w:t>
      </w:r>
      <w:r w:rsidRPr="000C6B1C">
        <w:rPr>
          <w:color w:val="auto"/>
          <w:sz w:val="22"/>
          <w:szCs w:val="20"/>
          <w:lang w:val="en-GB"/>
        </w:rPr>
        <w:t xml:space="preserve">........................................ </w:t>
      </w:r>
    </w:p>
    <w:p w:rsidR="00DB680B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DB680B" w:rsidRPr="000C6B1C" w:rsidRDefault="005315EC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>
        <w:rPr>
          <w:b/>
          <w:color w:val="auto"/>
          <w:sz w:val="22"/>
          <w:szCs w:val="20"/>
          <w:lang w:val="en-GB"/>
        </w:rPr>
        <w:t xml:space="preserve">Eligibility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077EE" w:rsidRPr="00A077EE" w:rsidRDefault="00AC1DE2">
      <w:pPr>
        <w:pStyle w:val="Default"/>
        <w:rPr>
          <w:color w:val="auto"/>
          <w:sz w:val="16"/>
          <w:szCs w:val="16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 w:rsidR="005315EC" w:rsidRPr="005315EC">
        <w:rPr>
          <w:color w:val="auto"/>
          <w:sz w:val="20"/>
          <w:szCs w:val="20"/>
          <w:lang w:val="en-GB"/>
        </w:rPr>
        <w:t>I confirm that I have registered and paid the partici</w:t>
      </w:r>
      <w:r w:rsidR="005315EC">
        <w:rPr>
          <w:color w:val="auto"/>
          <w:sz w:val="20"/>
          <w:szCs w:val="20"/>
          <w:lang w:val="en-GB"/>
        </w:rPr>
        <w:t>pation fee for ECA2026</w:t>
      </w:r>
      <w:r w:rsidR="00B17639">
        <w:rPr>
          <w:color w:val="auto"/>
          <w:sz w:val="20"/>
          <w:szCs w:val="20"/>
          <w:lang w:val="en-GB"/>
        </w:rPr>
        <w:br/>
      </w:r>
      <w:r w:rsidR="00B17639" w:rsidRPr="000C6B1C">
        <w:rPr>
          <w:color w:val="auto"/>
          <w:sz w:val="22"/>
          <w:szCs w:val="20"/>
          <w:lang w:val="en-GB"/>
        </w:rPr>
        <w:t xml:space="preserve">□ </w:t>
      </w:r>
      <w:r w:rsidR="00B17639" w:rsidRPr="00DC5FDF">
        <w:rPr>
          <w:color w:val="auto"/>
          <w:sz w:val="20"/>
          <w:szCs w:val="20"/>
          <w:lang w:val="en-GB"/>
        </w:rPr>
        <w:t xml:space="preserve">  </w:t>
      </w:r>
      <w:r w:rsidR="00B17639">
        <w:rPr>
          <w:color w:val="auto"/>
          <w:sz w:val="20"/>
          <w:szCs w:val="20"/>
          <w:lang w:val="en-GB"/>
        </w:rPr>
        <w:t xml:space="preserve">I </w:t>
      </w:r>
      <w:r w:rsidR="005315EC">
        <w:rPr>
          <w:color w:val="auto"/>
          <w:sz w:val="20"/>
          <w:szCs w:val="20"/>
          <w:lang w:val="en-GB"/>
        </w:rPr>
        <w:t>am the first (</w:t>
      </w:r>
      <w:proofErr w:type="spellStart"/>
      <w:r w:rsidR="005315EC">
        <w:rPr>
          <w:color w:val="auto"/>
          <w:sz w:val="20"/>
          <w:szCs w:val="20"/>
          <w:lang w:val="en-GB"/>
        </w:rPr>
        <w:t>pesenting</w:t>
      </w:r>
      <w:proofErr w:type="spellEnd"/>
      <w:r w:rsidR="005315EC">
        <w:rPr>
          <w:color w:val="auto"/>
          <w:sz w:val="20"/>
          <w:szCs w:val="20"/>
          <w:lang w:val="en-GB"/>
        </w:rPr>
        <w:t xml:space="preserve">) author of an </w:t>
      </w:r>
      <w:r w:rsidR="00B17639">
        <w:rPr>
          <w:color w:val="auto"/>
          <w:sz w:val="20"/>
          <w:szCs w:val="20"/>
          <w:lang w:val="en-GB"/>
        </w:rPr>
        <w:t>abstract</w:t>
      </w:r>
      <w:r w:rsidR="005315EC">
        <w:rPr>
          <w:color w:val="auto"/>
          <w:sz w:val="20"/>
          <w:szCs w:val="20"/>
          <w:lang w:val="en-GB"/>
        </w:rPr>
        <w:t xml:space="preserve"> submitted</w:t>
      </w:r>
      <w:r w:rsidR="00B17639">
        <w:rPr>
          <w:color w:val="auto"/>
          <w:sz w:val="20"/>
          <w:szCs w:val="20"/>
          <w:lang w:val="en-GB"/>
        </w:rPr>
        <w:t xml:space="preserve"> </w:t>
      </w:r>
      <w:r w:rsidR="005315EC">
        <w:rPr>
          <w:color w:val="auto"/>
          <w:sz w:val="20"/>
          <w:szCs w:val="20"/>
          <w:lang w:val="en-GB"/>
        </w:rPr>
        <w:t>for ECA2026</w:t>
      </w:r>
      <w:r w:rsidR="005315EC">
        <w:rPr>
          <w:color w:val="auto"/>
          <w:sz w:val="20"/>
          <w:szCs w:val="20"/>
          <w:lang w:val="en-GB"/>
        </w:rPr>
        <w:br/>
      </w:r>
    </w:p>
    <w:p w:rsidR="0096202F" w:rsidRDefault="005315EC" w:rsidP="0096202F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>
        <w:rPr>
          <w:b/>
          <w:bCs/>
          <w:color w:val="auto"/>
          <w:sz w:val="22"/>
          <w:szCs w:val="20"/>
          <w:lang w:val="en-GB"/>
        </w:rPr>
        <w:t xml:space="preserve">Amount applied for </w:t>
      </w:r>
      <w:r w:rsidRPr="005315EC">
        <w:rPr>
          <w:b/>
          <w:bCs/>
          <w:color w:val="auto"/>
          <w:sz w:val="20"/>
          <w:szCs w:val="20"/>
          <w:lang w:val="en-GB"/>
        </w:rPr>
        <w:t>(</w:t>
      </w:r>
      <w:r>
        <w:rPr>
          <w:b/>
          <w:bCs/>
          <w:color w:val="auto"/>
          <w:sz w:val="20"/>
          <w:szCs w:val="20"/>
          <w:lang w:val="en-GB"/>
        </w:rPr>
        <w:t xml:space="preserve">travel </w:t>
      </w:r>
      <w:r w:rsidRPr="005315EC">
        <w:rPr>
          <w:b/>
          <w:bCs/>
          <w:color w:val="auto"/>
          <w:sz w:val="20"/>
          <w:szCs w:val="20"/>
          <w:lang w:val="en-GB"/>
        </w:rPr>
        <w:t>grant is reimbursed on submitted invoices/receipts</w:t>
      </w:r>
      <w:r w:rsidR="0096202F" w:rsidRPr="005315EC">
        <w:rPr>
          <w:b/>
          <w:bCs/>
          <w:color w:val="auto"/>
          <w:sz w:val="20"/>
          <w:szCs w:val="20"/>
          <w:lang w:val="en-GB"/>
        </w:rPr>
        <w:t xml:space="preserve"> up to € 500):</w:t>
      </w:r>
      <w:r w:rsidR="0096202F">
        <w:rPr>
          <w:b/>
          <w:bCs/>
          <w:color w:val="auto"/>
          <w:sz w:val="22"/>
          <w:szCs w:val="20"/>
          <w:lang w:val="en-GB"/>
        </w:rPr>
        <w:t xml:space="preserve">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>□ € 500</w:t>
      </w:r>
    </w:p>
    <w:p w:rsidR="00AD66DC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96202F" w:rsidRPr="00972950" w:rsidRDefault="0096202F" w:rsidP="00972950">
      <w:pPr>
        <w:pStyle w:val="Default"/>
        <w:rPr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205"/>
      </w:tblGrid>
      <w:tr w:rsidR="00AD66DC" w:rsidRPr="0096202F" w:rsidTr="00AD66DC">
        <w:tc>
          <w:tcPr>
            <w:tcW w:w="9431" w:type="dxa"/>
            <w:shd w:val="clear" w:color="auto" w:fill="FFFFFF"/>
          </w:tcPr>
          <w:p w:rsidR="00AD66DC" w:rsidRPr="0096202F" w:rsidRDefault="00A077EE" w:rsidP="00011DA7">
            <w:pPr>
              <w:pStyle w:val="Default"/>
              <w:rPr>
                <w:b/>
                <w:color w:val="auto"/>
                <w:sz w:val="22"/>
                <w:szCs w:val="20"/>
                <w:lang w:val="en-GB"/>
              </w:rPr>
            </w:pPr>
            <w:r w:rsidRPr="0096202F">
              <w:rPr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96202F">
              <w:rPr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  <w:r w:rsidR="0096202F">
        <w:rPr>
          <w:rFonts w:cs="Arial"/>
          <w:color w:val="auto"/>
          <w:sz w:val="20"/>
          <w:szCs w:val="20"/>
          <w:lang w:val="en-GB"/>
        </w:rP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6"/>
        <w:gridCol w:w="6029"/>
      </w:tblGrid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41329B" w:rsidP="0041329B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41329B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IBAN</w:t>
            </w:r>
            <w:r w:rsidR="0041329B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(Internat. Bank Account No.</w:t>
            </w:r>
            <w:r w:rsidR="009847F6">
              <w:rPr>
                <w:rFonts w:cs="Arial"/>
                <w:color w:val="auto"/>
                <w:sz w:val="20"/>
                <w:szCs w:val="20"/>
                <w:lang w:val="en-GB"/>
              </w:rPr>
              <w:t xml:space="preserve">30 </w:t>
            </w:r>
            <w:r w:rsidR="0041329B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 xml:space="preserve">) 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41329B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SWIFT</w:t>
            </w:r>
            <w:r w:rsidR="0041329B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0C6B1C" w:rsidRPr="0096202F" w:rsidRDefault="000C6B1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Other inf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96202F" w:rsidRDefault="000C6B1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972950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7338"/>
      <w:pgMar w:top="1145" w:right="1372" w:bottom="1134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7D16" w:rsidRDefault="00527D16" w:rsidP="00C80C6E">
      <w:pPr>
        <w:spacing w:after="0" w:line="240" w:lineRule="auto"/>
      </w:pPr>
      <w:r>
        <w:separator/>
      </w:r>
    </w:p>
  </w:endnote>
  <w:endnote w:type="continuationSeparator" w:id="0">
    <w:p w:rsidR="00527D16" w:rsidRDefault="00527D16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7D16" w:rsidRDefault="00527D16" w:rsidP="00C80C6E">
      <w:pPr>
        <w:spacing w:after="0" w:line="240" w:lineRule="auto"/>
      </w:pPr>
      <w:r>
        <w:separator/>
      </w:r>
    </w:p>
  </w:footnote>
  <w:footnote w:type="continuationSeparator" w:id="0">
    <w:p w:rsidR="00527D16" w:rsidRDefault="00527D16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0C6E" w:rsidRPr="00A2768F" w:rsidRDefault="00C80C6E" w:rsidP="00C80C6E">
    <w:pPr>
      <w:pStyle w:val="lfej"/>
      <w:jc w:val="center"/>
      <w:rPr>
        <w:color w:val="0070C0"/>
      </w:rPr>
    </w:pPr>
    <w:r w:rsidRPr="00A2768F">
      <w:rPr>
        <w:color w:val="0070C0"/>
      </w:rPr>
      <w:t>www.andrologyacademy.net</w:t>
    </w:r>
  </w:p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D62" w:rsidRDefault="00A97D62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197D88"/>
    <w:multiLevelType w:val="hybridMultilevel"/>
    <w:tmpl w:val="3E34A2BA"/>
    <w:lvl w:ilvl="0" w:tplc="4B186B86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mwqAUAwVLLUSwAAAA="/>
  </w:docVars>
  <w:rsids>
    <w:rsidRoot w:val="00420727"/>
    <w:rsid w:val="00004D74"/>
    <w:rsid w:val="00004F6D"/>
    <w:rsid w:val="00011DA7"/>
    <w:rsid w:val="0005390E"/>
    <w:rsid w:val="00076343"/>
    <w:rsid w:val="00077D0F"/>
    <w:rsid w:val="00087D0A"/>
    <w:rsid w:val="00090699"/>
    <w:rsid w:val="000A0188"/>
    <w:rsid w:val="000C6B1C"/>
    <w:rsid w:val="000D4DE4"/>
    <w:rsid w:val="00114446"/>
    <w:rsid w:val="00126D5F"/>
    <w:rsid w:val="001314E4"/>
    <w:rsid w:val="00134B48"/>
    <w:rsid w:val="00151989"/>
    <w:rsid w:val="00157A73"/>
    <w:rsid w:val="0017237E"/>
    <w:rsid w:val="00184213"/>
    <w:rsid w:val="001966D3"/>
    <w:rsid w:val="00197867"/>
    <w:rsid w:val="001B715B"/>
    <w:rsid w:val="001D757C"/>
    <w:rsid w:val="001E1648"/>
    <w:rsid w:val="001E1AA2"/>
    <w:rsid w:val="00227AF7"/>
    <w:rsid w:val="0023755B"/>
    <w:rsid w:val="0024181F"/>
    <w:rsid w:val="00250C56"/>
    <w:rsid w:val="00266894"/>
    <w:rsid w:val="00272A42"/>
    <w:rsid w:val="00294075"/>
    <w:rsid w:val="0036189E"/>
    <w:rsid w:val="00361D1C"/>
    <w:rsid w:val="00392733"/>
    <w:rsid w:val="0039386F"/>
    <w:rsid w:val="003C59D6"/>
    <w:rsid w:val="003F101A"/>
    <w:rsid w:val="0041308B"/>
    <w:rsid w:val="0041329B"/>
    <w:rsid w:val="004134D3"/>
    <w:rsid w:val="00420727"/>
    <w:rsid w:val="00421BCE"/>
    <w:rsid w:val="00454859"/>
    <w:rsid w:val="00480727"/>
    <w:rsid w:val="004B640D"/>
    <w:rsid w:val="004E52E1"/>
    <w:rsid w:val="00503FE9"/>
    <w:rsid w:val="0052060E"/>
    <w:rsid w:val="00527D16"/>
    <w:rsid w:val="005315EC"/>
    <w:rsid w:val="00555EB3"/>
    <w:rsid w:val="00557A5D"/>
    <w:rsid w:val="0057036D"/>
    <w:rsid w:val="005A4987"/>
    <w:rsid w:val="005B056B"/>
    <w:rsid w:val="005B73CF"/>
    <w:rsid w:val="005B7B88"/>
    <w:rsid w:val="005C71C7"/>
    <w:rsid w:val="005F0DDB"/>
    <w:rsid w:val="005F3BD7"/>
    <w:rsid w:val="006207FC"/>
    <w:rsid w:val="00646832"/>
    <w:rsid w:val="006472A7"/>
    <w:rsid w:val="00652A9E"/>
    <w:rsid w:val="006A4F34"/>
    <w:rsid w:val="006C3BA6"/>
    <w:rsid w:val="006C6B55"/>
    <w:rsid w:val="006C75A5"/>
    <w:rsid w:val="006D391F"/>
    <w:rsid w:val="006D7178"/>
    <w:rsid w:val="006F6A82"/>
    <w:rsid w:val="00703A4E"/>
    <w:rsid w:val="00711C18"/>
    <w:rsid w:val="00713F03"/>
    <w:rsid w:val="0073325F"/>
    <w:rsid w:val="00741EB6"/>
    <w:rsid w:val="0075517C"/>
    <w:rsid w:val="00764997"/>
    <w:rsid w:val="00777408"/>
    <w:rsid w:val="0078491C"/>
    <w:rsid w:val="00790DD8"/>
    <w:rsid w:val="007B02E0"/>
    <w:rsid w:val="007E642D"/>
    <w:rsid w:val="007F5002"/>
    <w:rsid w:val="00802277"/>
    <w:rsid w:val="00811909"/>
    <w:rsid w:val="00812DBC"/>
    <w:rsid w:val="008144B4"/>
    <w:rsid w:val="008155D1"/>
    <w:rsid w:val="00826828"/>
    <w:rsid w:val="00844088"/>
    <w:rsid w:val="008456AA"/>
    <w:rsid w:val="008A5F25"/>
    <w:rsid w:val="008A628F"/>
    <w:rsid w:val="008F1EEA"/>
    <w:rsid w:val="009063F7"/>
    <w:rsid w:val="00914AD7"/>
    <w:rsid w:val="00917E43"/>
    <w:rsid w:val="00925C16"/>
    <w:rsid w:val="00944970"/>
    <w:rsid w:val="00950C34"/>
    <w:rsid w:val="00953407"/>
    <w:rsid w:val="0096202F"/>
    <w:rsid w:val="00967174"/>
    <w:rsid w:val="00972950"/>
    <w:rsid w:val="0098210B"/>
    <w:rsid w:val="009847F6"/>
    <w:rsid w:val="00996B11"/>
    <w:rsid w:val="009E2FD1"/>
    <w:rsid w:val="009E65E4"/>
    <w:rsid w:val="009F6FD3"/>
    <w:rsid w:val="00A06354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E508E"/>
    <w:rsid w:val="00AF7977"/>
    <w:rsid w:val="00B0125A"/>
    <w:rsid w:val="00B025D5"/>
    <w:rsid w:val="00B13F88"/>
    <w:rsid w:val="00B17639"/>
    <w:rsid w:val="00B17AC2"/>
    <w:rsid w:val="00B30FA8"/>
    <w:rsid w:val="00B36049"/>
    <w:rsid w:val="00B4561C"/>
    <w:rsid w:val="00B50777"/>
    <w:rsid w:val="00B92A32"/>
    <w:rsid w:val="00BA6C14"/>
    <w:rsid w:val="00C13DE0"/>
    <w:rsid w:val="00C33BAE"/>
    <w:rsid w:val="00C50D39"/>
    <w:rsid w:val="00C5575C"/>
    <w:rsid w:val="00C619C5"/>
    <w:rsid w:val="00C80C6E"/>
    <w:rsid w:val="00CB495F"/>
    <w:rsid w:val="00CD1E56"/>
    <w:rsid w:val="00CD6788"/>
    <w:rsid w:val="00CF0F86"/>
    <w:rsid w:val="00D168AE"/>
    <w:rsid w:val="00D235BC"/>
    <w:rsid w:val="00D675F1"/>
    <w:rsid w:val="00D75B30"/>
    <w:rsid w:val="00D9295B"/>
    <w:rsid w:val="00DB680B"/>
    <w:rsid w:val="00DC5FDF"/>
    <w:rsid w:val="00DD7957"/>
    <w:rsid w:val="00DE6592"/>
    <w:rsid w:val="00E01BF1"/>
    <w:rsid w:val="00E052D5"/>
    <w:rsid w:val="00E0715D"/>
    <w:rsid w:val="00E644E8"/>
    <w:rsid w:val="00E755FE"/>
    <w:rsid w:val="00E90C09"/>
    <w:rsid w:val="00E9316E"/>
    <w:rsid w:val="00EA35EF"/>
    <w:rsid w:val="00EA39A2"/>
    <w:rsid w:val="00EB06A1"/>
    <w:rsid w:val="00EC7D8C"/>
    <w:rsid w:val="00EE1E23"/>
    <w:rsid w:val="00EE3889"/>
    <w:rsid w:val="00EF5E0E"/>
    <w:rsid w:val="00F0030E"/>
    <w:rsid w:val="00F039D4"/>
    <w:rsid w:val="00F051E2"/>
    <w:rsid w:val="00F05DBB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88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office@andrologyacademy.ne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data.worldbank.org/about/country-classifications/country-and-lending-group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data.worldbank.org/about/country-classifications/country-and-lending-group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1CFFF8-AC62-45E5-992D-6F3060514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394</Characters>
  <Application>Microsoft Office Word</Application>
  <DocSecurity>0</DocSecurity>
  <Lines>11</Lines>
  <Paragraphs>3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1592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4-07T12:40:00Z</dcterms:created>
  <dcterms:modified xsi:type="dcterms:W3CDTF">2026-04-15T14:28:00Z</dcterms:modified>
</cp:coreProperties>
</file>